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8" w:history="1">
        <w:r w:rsidRPr="001B521E">
          <w:rPr>
            <w:rStyle w:val="Hyperlink"/>
          </w:rPr>
          <w:t>https://malloriecini.com/</w:t>
        </w:r>
      </w:hyperlink>
      <w:r>
        <w:t xml:space="preserve"> </w:t>
      </w:r>
    </w:p>
    <w:p w14:paraId="5D3FAA8C" w14:textId="7427465F" w:rsidR="00DE1D7E" w:rsidRPr="002D4769" w:rsidRDefault="006770E7" w:rsidP="00A11E93">
      <w:pPr>
        <w:ind w:left="360"/>
      </w:pPr>
      <w:r>
        <w:t xml:space="preserve">Admin app: </w:t>
      </w:r>
      <w:hyperlink r:id="rId9" w:history="1">
        <w:r w:rsidR="00387FF5" w:rsidRPr="00BA67A8">
          <w:rPr>
            <w:rStyle w:val="Hyperlink"/>
          </w:rPr>
          <w:t>https://adminpanel.malloriecini.com/</w:t>
        </w:r>
      </w:hyperlink>
      <w:r w:rsidR="00387FF5">
        <w:t xml:space="preserve">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0C91F8E" w:rsidR="00B42FE2" w:rsidRDefault="00B42FE2" w:rsidP="00B42FE2">
      <w:pPr>
        <w:ind w:left="360"/>
        <w:rPr>
          <w:u w:val="single"/>
        </w:rPr>
      </w:pPr>
      <w:r w:rsidRPr="00D4414A">
        <w:rPr>
          <w:u w:val="single"/>
        </w:rPr>
        <w:t>Register</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6811C122" w14:textId="6ABFBC7F" w:rsidR="00BD304A" w:rsidRDefault="00BD304A" w:rsidP="00E34A5E">
      <w:pPr>
        <w:ind w:left="360"/>
        <w:rPr>
          <w:u w:val="single"/>
        </w:rPr>
      </w:pPr>
      <w:r w:rsidRPr="00D4414A">
        <w:rPr>
          <w:u w:val="single"/>
        </w:rPr>
        <w:t>Home</w:t>
      </w:r>
    </w:p>
    <w:p w14:paraId="58AF444E" w14:textId="33F94849" w:rsidR="00E34A5E" w:rsidRPr="00E34A5E" w:rsidRDefault="00CD41B8" w:rsidP="00E34A5E">
      <w:pPr>
        <w:ind w:left="360"/>
      </w:pPr>
      <w:r>
        <w:rPr>
          <w:noProof/>
        </w:rPr>
        <w:lastRenderedPageBreak/>
        <w:drawing>
          <wp:inline distT="0" distB="0" distL="0" distR="0" wp14:anchorId="7D56F341" wp14:editId="74B904B9">
            <wp:extent cx="1919605" cy="415472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976" cy="4172847"/>
                    </a:xfrm>
                    <a:prstGeom prst="rect">
                      <a:avLst/>
                    </a:prstGeom>
                  </pic:spPr>
                </pic:pic>
              </a:graphicData>
            </a:graphic>
          </wp:inline>
        </w:drawing>
      </w:r>
    </w:p>
    <w:p w14:paraId="036CC81E" w14:textId="7F45CADC" w:rsidR="00CD41B8" w:rsidRDefault="00BD304A" w:rsidP="00BD304A">
      <w:pPr>
        <w:ind w:left="360"/>
        <w:rPr>
          <w:u w:val="single"/>
        </w:rPr>
      </w:pPr>
      <w:r w:rsidRPr="00D4414A">
        <w:rPr>
          <w:u w:val="single"/>
        </w:rPr>
        <w:t>Login</w:t>
      </w:r>
    </w:p>
    <w:p w14:paraId="0C2B2D3E" w14:textId="5BF93B82" w:rsidR="00BD304A" w:rsidRPr="00D4414A" w:rsidRDefault="00CD41B8" w:rsidP="00BD304A">
      <w:pPr>
        <w:ind w:left="360"/>
        <w:rPr>
          <w:u w:val="single"/>
        </w:rPr>
      </w:pPr>
      <w:r>
        <w:rPr>
          <w:noProof/>
          <w:u w:val="single"/>
        </w:rPr>
        <w:drawing>
          <wp:inline distT="0" distB="0" distL="0" distR="0" wp14:anchorId="5705D1E4" wp14:editId="0D0AF97F">
            <wp:extent cx="1920146" cy="4155902"/>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1621" cy="4202382"/>
                    </a:xfrm>
                    <a:prstGeom prst="rect">
                      <a:avLst/>
                    </a:prstGeom>
                  </pic:spPr>
                </pic:pic>
              </a:graphicData>
            </a:graphic>
          </wp:inline>
        </w:drawing>
      </w:r>
    </w:p>
    <w:p w14:paraId="6F73489C" w14:textId="0AD406F4"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3F0A72B8" w:rsidR="006A461D" w:rsidRPr="00F20595" w:rsidRDefault="00CD41B8" w:rsidP="009B310C">
      <w:pPr>
        <w:ind w:left="360"/>
      </w:pPr>
      <w:r>
        <w:rPr>
          <w:noProof/>
        </w:rPr>
        <w:drawing>
          <wp:inline distT="0" distB="0" distL="0" distR="0" wp14:anchorId="0EDFCFCB" wp14:editId="464D0FCE">
            <wp:extent cx="1757129" cy="3803073"/>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8289" cy="3827226"/>
                    </a:xfrm>
                    <a:prstGeom prst="rect">
                      <a:avLst/>
                    </a:prstGeom>
                  </pic:spPr>
                </pic:pic>
              </a:graphicData>
            </a:graphic>
          </wp:inline>
        </w:drawing>
      </w: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BD287E9" w:rsidR="001F4929" w:rsidRDefault="005C576E" w:rsidP="001F4929">
      <w:pPr>
        <w:ind w:left="360"/>
      </w:pPr>
      <w:proofErr w:type="spellStart"/>
      <w:r>
        <w:t>Github</w:t>
      </w:r>
      <w:proofErr w:type="spellEnd"/>
      <w:r>
        <w:t xml:space="preserve"> Link: </w:t>
      </w:r>
      <w:hyperlink r:id="rId17" w:history="1">
        <w:r w:rsidR="00644582" w:rsidRPr="00C67014">
          <w:rPr>
            <w:rStyle w:val="Hyperlink"/>
          </w:rPr>
          <w:t>https://github.com/theavidcoder24/eventee2</w:t>
        </w:r>
      </w:hyperlink>
      <w:r w:rsidR="00644582">
        <w:t xml:space="preserve"> </w:t>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4A797C" w:rsidP="00291A33">
      <w:pPr>
        <w:ind w:firstLine="360"/>
        <w:rPr>
          <w:b/>
          <w:bCs/>
        </w:rPr>
      </w:pPr>
      <w:hyperlink r:id="rId18"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0802F6" w:rsidRDefault="00EB5662"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Completed and Functional</w:t>
      </w:r>
    </w:p>
    <w:p w14:paraId="31C0D4D3" w14:textId="7DC9A348" w:rsidR="00A7703E" w:rsidRPr="000802F6" w:rsidRDefault="00A7703E"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register</w:t>
      </w:r>
      <w:r w:rsidR="007E051C" w:rsidRPr="000802F6">
        <w:rPr>
          <w:rFonts w:eastAsia="Times New Roman" w:cstheme="minorHAnsi"/>
          <w:sz w:val="21"/>
          <w:szCs w:val="21"/>
          <w:lang w:eastAsia="en-AU"/>
        </w:rPr>
        <w:t xml:space="preserve"> </w:t>
      </w:r>
      <w:r w:rsidR="00BC3A3D" w:rsidRPr="000802F6">
        <w:rPr>
          <w:rFonts w:eastAsia="Times New Roman" w:cstheme="minorHAnsi"/>
          <w:sz w:val="21"/>
          <w:szCs w:val="21"/>
          <w:lang w:eastAsia="en-AU"/>
        </w:rPr>
        <w:t>successfully and is implemented</w:t>
      </w:r>
    </w:p>
    <w:p w14:paraId="2A8FE7BF" w14:textId="6F45FE99" w:rsidR="00AE4830" w:rsidRPr="000802F6" w:rsidRDefault="00AE4830" w:rsidP="00AE4830">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login successfully and is implemented</w:t>
      </w:r>
    </w:p>
    <w:p w14:paraId="482967E4" w14:textId="77898EFA" w:rsidR="00CF6DBF" w:rsidRPr="000802F6" w:rsidRDefault="00CF6DBF" w:rsidP="009B337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Only users with access rights that are labelled “Admin” </w:t>
      </w:r>
      <w:r w:rsidR="005E516F" w:rsidRPr="000802F6">
        <w:rPr>
          <w:rFonts w:eastAsia="Times New Roman" w:cstheme="minorHAnsi"/>
          <w:sz w:val="21"/>
          <w:szCs w:val="21"/>
          <w:lang w:eastAsia="en-AU"/>
        </w:rPr>
        <w:t>can login successfully to the admin panel which is implemented</w:t>
      </w:r>
    </w:p>
    <w:p w14:paraId="348A30C3" w14:textId="79BF98C2" w:rsidR="00CA29B7" w:rsidRPr="000802F6" w:rsidRDefault="00D27959"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login status is able to be checked at all times which is implemented</w:t>
      </w:r>
    </w:p>
    <w:p w14:paraId="347D6BD4" w14:textId="5E83A8BB" w:rsidR="00CA29B7" w:rsidRPr="000802F6" w:rsidRDefault="00995558"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logout thus ending the session and has been implemented</w:t>
      </w:r>
    </w:p>
    <w:p w14:paraId="4A9E6654" w14:textId="4F1BC88F" w:rsidR="00CA29B7" w:rsidRPr="000802F6" w:rsidRDefault="002862E4"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Create events has been implemented into the application allowing the user to make custom events for the community to see</w:t>
      </w:r>
    </w:p>
    <w:p w14:paraId="39C874D7" w14:textId="1AC1C15B" w:rsidR="00CA29B7" w:rsidRPr="000802F6" w:rsidRDefault="000F143A"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can display all events in a tabular view </w:t>
      </w:r>
    </w:p>
    <w:p w14:paraId="5A372B27" w14:textId="2CAAB485" w:rsidR="00CA29B7" w:rsidRPr="000802F6" w:rsidRDefault="00A04E85"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a user brings up the update event form a function is implemented to autofill the form</w:t>
      </w:r>
    </w:p>
    <w:p w14:paraId="117F6936" w14:textId="07FEA5DE" w:rsidR="00CA29B7" w:rsidRPr="000802F6" w:rsidRDefault="00C00271"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lastRenderedPageBreak/>
        <w:t>The user can update events by clicking a single button to open a modal and save the changes to the database</w:t>
      </w:r>
    </w:p>
    <w:p w14:paraId="2F3AFCF5" w14:textId="6DE0892D" w:rsidR="0028666F" w:rsidRPr="000802F6" w:rsidRDefault="007519C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delete events from the database (will be implemented to be only the user specific events that the user has signed up to only removing it from their profile but keeping it in the events table database in the future)</w:t>
      </w:r>
    </w:p>
    <w:p w14:paraId="31EF6FC0" w14:textId="606ECD52" w:rsidR="00D821A7" w:rsidRDefault="00D821A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Facebook login api works only in deployment with a HTTPS certificate present</w:t>
      </w:r>
      <w:r w:rsidR="00E03935">
        <w:rPr>
          <w:rFonts w:eastAsia="Times New Roman" w:cstheme="minorHAnsi"/>
          <w:sz w:val="21"/>
          <w:szCs w:val="21"/>
          <w:lang w:eastAsia="en-AU"/>
        </w:rPr>
        <w:t xml:space="preserve"> but is implemented</w:t>
      </w:r>
    </w:p>
    <w:p w14:paraId="5F72885E" w14:textId="77777777" w:rsidR="00D762A5" w:rsidRDefault="000058A9" w:rsidP="00D762A5">
      <w:pPr>
        <w:numPr>
          <w:ilvl w:val="0"/>
          <w:numId w:val="3"/>
        </w:numPr>
        <w:spacing w:before="100" w:beforeAutospacing="1" w:after="100" w:afterAutospacing="1" w:line="240" w:lineRule="auto"/>
        <w:rPr>
          <w:rFonts w:eastAsia="Times New Roman" w:cstheme="minorHAnsi"/>
          <w:sz w:val="21"/>
          <w:szCs w:val="21"/>
          <w:lang w:eastAsia="en-AU"/>
        </w:rPr>
      </w:pPr>
      <w:r>
        <w:rPr>
          <w:rFonts w:eastAsia="Times New Roman" w:cstheme="minorHAnsi"/>
          <w:sz w:val="21"/>
          <w:szCs w:val="21"/>
          <w:lang w:eastAsia="en-AU"/>
        </w:rPr>
        <w:t>User is able to see events based on different categories on the home page</w:t>
      </w:r>
      <w:r w:rsidR="00D762A5" w:rsidRPr="00D762A5">
        <w:rPr>
          <w:rFonts w:eastAsia="Times New Roman" w:cstheme="minorHAnsi"/>
          <w:sz w:val="21"/>
          <w:szCs w:val="21"/>
          <w:lang w:eastAsia="en-AU"/>
        </w:rPr>
        <w:t xml:space="preserve"> </w:t>
      </w:r>
    </w:p>
    <w:p w14:paraId="5F1FD3DC" w14:textId="6D9C81CF" w:rsidR="000058A9" w:rsidRPr="00D762A5" w:rsidRDefault="00D762A5" w:rsidP="00D762A5">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The google maps api is present within the application </w:t>
      </w:r>
      <w:r>
        <w:rPr>
          <w:rFonts w:eastAsia="Times New Roman" w:cstheme="minorHAnsi"/>
          <w:sz w:val="21"/>
          <w:szCs w:val="21"/>
          <w:lang w:eastAsia="en-AU"/>
        </w:rPr>
        <w:t xml:space="preserve">but commented out </w:t>
      </w:r>
      <w:r w:rsidRPr="000802F6">
        <w:rPr>
          <w:rFonts w:eastAsia="Times New Roman" w:cstheme="minorHAnsi"/>
          <w:sz w:val="21"/>
          <w:szCs w:val="21"/>
          <w:lang w:eastAsia="en-AU"/>
        </w:rPr>
        <w:t>so it can be activated if needed</w:t>
      </w:r>
    </w:p>
    <w:p w14:paraId="2ABCA6F8" w14:textId="6CF6FBFD" w:rsidR="00EB5662" w:rsidRPr="000802F6" w:rsidRDefault="00AD3CDA"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Not Implemented</w:t>
      </w:r>
      <w:r w:rsidR="00FA70CA">
        <w:rPr>
          <w:rFonts w:eastAsia="Times New Roman" w:cstheme="minorHAnsi"/>
          <w:sz w:val="21"/>
          <w:szCs w:val="21"/>
          <w:u w:val="single"/>
          <w:lang w:eastAsia="en-AU"/>
        </w:rPr>
        <w:t xml:space="preserve"> as of yet</w:t>
      </w:r>
    </w:p>
    <w:p w14:paraId="5E0FA3D5" w14:textId="075F2673" w:rsidR="00EB5662" w:rsidRPr="000802F6" w:rsidRDefault="009220B2" w:rsidP="00EB566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 specific events added to their user id profile</w:t>
      </w:r>
    </w:p>
    <w:p w14:paraId="77D41821" w14:textId="7D494983"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will be limited to 5 active events that they can attend. For </w:t>
      </w:r>
      <w:r w:rsidR="003D2F31" w:rsidRPr="000802F6">
        <w:rPr>
          <w:rFonts w:eastAsia="Times New Roman" w:cstheme="minorHAnsi"/>
          <w:sz w:val="21"/>
          <w:szCs w:val="21"/>
          <w:lang w:eastAsia="en-AU"/>
        </w:rPr>
        <w:t>example,</w:t>
      </w:r>
      <w:r w:rsidRPr="000802F6">
        <w:rPr>
          <w:rFonts w:eastAsia="Times New Roman" w:cstheme="minorHAnsi"/>
          <w:sz w:val="21"/>
          <w:szCs w:val="21"/>
          <w:lang w:eastAsia="en-AU"/>
        </w:rPr>
        <w:t xml:space="preserve"> if a user has 5 active events that is happening in the future, the plus sign will be removed from browse events and will return when a user has 4 or less active events which will occur when the event is in the past.</w:t>
      </w:r>
    </w:p>
    <w:p w14:paraId="1EAEB3C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user is signing up, they can select some category preferences and the app will recommend them when they are nearby said categories.</w:t>
      </w:r>
    </w:p>
    <w:p w14:paraId="2F33DAFF"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See suggested events around the user’s current location in map view based on the user’s interested categories selected when registering.</w:t>
      </w:r>
    </w:p>
    <w:p w14:paraId="0B5E5A68"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application can pinpoint events that are near the user when they enter the app and click on “Explore Events” that also integrates with Facebook events giving the user multiple options.</w:t>
      </w:r>
    </w:p>
    <w:p w14:paraId="3DBEF736"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A past event that the user signed up to will appear grey.</w:t>
      </w:r>
    </w:p>
    <w:p w14:paraId="621EABA1"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will be directed to the website of the event if they need to book tickets by having a link in the event description.</w:t>
      </w:r>
    </w:p>
    <w:p w14:paraId="4DAB379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o get your event featured at the top on Eventee you would have to pay a fee/subscription.</w:t>
      </w:r>
    </w:p>
    <w:p w14:paraId="6852B90E" w14:textId="0EF8090D"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Receive in-app notifications about upcoming events. If you are an event organizer you can receive notifications when someone has registered at your event.</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36CC1B6B" w14:textId="15EF59D7" w:rsidR="00CD6979"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p>
    <w:p w14:paraId="1A5646A7" w14:textId="68DC75F2" w:rsidR="00CD6979" w:rsidRDefault="007C550B" w:rsidP="00D70515">
      <w:pPr>
        <w:ind w:left="360"/>
      </w:pPr>
      <w:r>
        <w:t>Below is a boiler plate template that can be used for future implementations of said user specific events:</w:t>
      </w:r>
    </w:p>
    <w:p w14:paraId="56F5E33B" w14:textId="1A62A6AE" w:rsidR="000900BF" w:rsidRDefault="00CD6979" w:rsidP="00D70515">
      <w:pPr>
        <w:ind w:left="360"/>
      </w:pPr>
      <w:r>
        <w:rPr>
          <w:noProof/>
        </w:rPr>
        <w:lastRenderedPageBreak/>
        <w:drawing>
          <wp:inline distT="0" distB="0" distL="0" distR="0" wp14:anchorId="40EAD202" wp14:editId="68837368">
            <wp:extent cx="5731510" cy="80168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8016875"/>
                    </a:xfrm>
                    <a:prstGeom prst="rect">
                      <a:avLst/>
                    </a:prstGeom>
                  </pic:spPr>
                </pic:pic>
              </a:graphicData>
            </a:graphic>
          </wp:inline>
        </w:drawing>
      </w:r>
      <w:r w:rsidR="00FA1D0E" w:rsidRPr="004E4133">
        <w:br/>
      </w:r>
      <w:r w:rsidR="007F4BE6">
        <w:rPr>
          <w:noProof/>
        </w:rPr>
        <w:lastRenderedPageBreak/>
        <w:drawing>
          <wp:inline distT="0" distB="0" distL="0" distR="0" wp14:anchorId="55A1332E" wp14:editId="16CA8C4D">
            <wp:extent cx="5731510" cy="30956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95625"/>
                    </a:xfrm>
                    <a:prstGeom prst="rect">
                      <a:avLst/>
                    </a:prstGeom>
                  </pic:spPr>
                </pic:pic>
              </a:graphicData>
            </a:graphic>
          </wp:inline>
        </w:drawing>
      </w:r>
    </w:p>
    <w:p w14:paraId="5923BD3C" w14:textId="78B291AE" w:rsidR="000900BF" w:rsidRPr="00621903" w:rsidRDefault="000900BF" w:rsidP="00DF72AA">
      <w:pPr>
        <w:pStyle w:val="Heading1"/>
        <w:rPr>
          <w:b/>
          <w:bCs/>
        </w:rPr>
      </w:pPr>
      <w:r w:rsidRPr="00621903">
        <w:rPr>
          <w:b/>
          <w:bCs/>
        </w:rPr>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6218A01F" w:rsidR="000900BF" w:rsidRPr="009F0785" w:rsidRDefault="000900BF" w:rsidP="00F33F79">
      <w:pPr>
        <w:pStyle w:val="ListParagraph"/>
        <w:numPr>
          <w:ilvl w:val="0"/>
          <w:numId w:val="1"/>
        </w:numPr>
        <w:rPr>
          <w:b/>
          <w:bCs/>
        </w:rPr>
      </w:pPr>
      <w:r w:rsidRPr="00F33F79">
        <w:rPr>
          <w:b/>
          <w:bCs/>
        </w:rPr>
        <w:t>Remove localhost from referrer security, add hosting domain referrer</w:t>
      </w:r>
    </w:p>
    <w:p w14:paraId="0783F552" w14:textId="79AD1AAE" w:rsidR="009673E2" w:rsidRPr="00823600" w:rsidRDefault="00F01F24" w:rsidP="00823600">
      <w:pPr>
        <w:rPr>
          <w:b/>
          <w:bCs/>
        </w:rPr>
      </w:pPr>
      <w:r>
        <w:rPr>
          <w:noProof/>
        </w:rPr>
        <w:lastRenderedPageBreak/>
        <mc:AlternateContent>
          <mc:Choice Requires="wps">
            <w:drawing>
              <wp:anchor distT="0" distB="0" distL="114300" distR="114300" simplePos="0" relativeHeight="251662336" behindDoc="0" locked="0" layoutInCell="1" allowOverlap="1" wp14:anchorId="00E56F04" wp14:editId="4051EEF1">
                <wp:simplePos x="0" y="0"/>
                <wp:positionH relativeFrom="column">
                  <wp:posOffset>60960</wp:posOffset>
                </wp:positionH>
                <wp:positionV relativeFrom="paragraph">
                  <wp:posOffset>2293620</wp:posOffset>
                </wp:positionV>
                <wp:extent cx="5326380" cy="480060"/>
                <wp:effectExtent l="0" t="0" r="26670" b="15240"/>
                <wp:wrapNone/>
                <wp:docPr id="18" name="Oval 18"/>
                <wp:cNvGraphicFramePr/>
                <a:graphic xmlns:a="http://schemas.openxmlformats.org/drawingml/2006/main">
                  <a:graphicData uri="http://schemas.microsoft.com/office/word/2010/wordprocessingShape">
                    <wps:wsp>
                      <wps:cNvSpPr/>
                      <wps:spPr>
                        <a:xfrm>
                          <a:off x="0" y="0"/>
                          <a:ext cx="5326380" cy="48006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79262" id="Oval 18" o:spid="_x0000_s1026" style="position:absolute;margin-left:4.8pt;margin-top:180.6pt;width:419.4pt;height:3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" filled="f" strokecolor="white [3212]"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3E39122A" wp14:editId="3EB005F5">
                <wp:simplePos x="0" y="0"/>
                <wp:positionH relativeFrom="column">
                  <wp:posOffset>228600</wp:posOffset>
                </wp:positionH>
                <wp:positionV relativeFrom="paragraph">
                  <wp:posOffset>472440</wp:posOffset>
                </wp:positionV>
                <wp:extent cx="2560320" cy="243840"/>
                <wp:effectExtent l="0" t="0" r="11430" b="22860"/>
                <wp:wrapNone/>
                <wp:docPr id="17" name="Oval 17"/>
                <wp:cNvGraphicFramePr/>
                <a:graphic xmlns:a="http://schemas.openxmlformats.org/drawingml/2006/main">
                  <a:graphicData uri="http://schemas.microsoft.com/office/word/2010/wordprocessingShape">
                    <wps:wsp>
                      <wps:cNvSpPr/>
                      <wps:spPr>
                        <a:xfrm>
                          <a:off x="0" y="0"/>
                          <a:ext cx="2560320" cy="24384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38579B" id="Oval 17" o:spid="_x0000_s1026" style="position:absolute;margin-left:18pt;margin-top:37.2pt;width:201.6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" filled="f" strokecolor="white [3212]" strokeweight="1pt">
                <v:stroke joinstyle="miter"/>
              </v:oval>
            </w:pict>
          </mc:Fallback>
        </mc:AlternateContent>
      </w:r>
      <w:r w:rsidR="003148BA">
        <w:rPr>
          <w:noProof/>
        </w:rPr>
        <w:drawing>
          <wp:inline distT="0" distB="0" distL="0" distR="0" wp14:anchorId="5529A362" wp14:editId="036F1C3D">
            <wp:extent cx="5731510" cy="362902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29025"/>
                    </a:xfrm>
                    <a:prstGeom prst="rect">
                      <a:avLst/>
                    </a:prstGeom>
                  </pic:spPr>
                </pic:pic>
              </a:graphicData>
            </a:graphic>
          </wp:inline>
        </w:drawing>
      </w: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2F53C386" w14:textId="77777777" w:rsidR="00FA0632" w:rsidRDefault="00FA29AE" w:rsidP="0098676B">
      <w:pPr>
        <w:pStyle w:val="ListParagraph"/>
      </w:pPr>
      <w:r>
        <w:t>Empty SQL database located in api/</w:t>
      </w:r>
      <w:proofErr w:type="spellStart"/>
      <w:r>
        <w:t>sql</w:t>
      </w:r>
      <w:proofErr w:type="spellEnd"/>
      <w:r w:rsidR="00CC735C">
        <w:t xml:space="preserve"> named “em</w:t>
      </w:r>
      <w:r w:rsidR="006D32AD">
        <w:t>p</w:t>
      </w:r>
      <w:r w:rsidR="00CC735C">
        <w:t>tyeventee2.sql”</w:t>
      </w:r>
    </w:p>
    <w:p w14:paraId="5F1C9BA5" w14:textId="71F6BA7D" w:rsidR="000900BF" w:rsidRPr="00F33F79" w:rsidRDefault="00F1028C" w:rsidP="0098676B">
      <w:pPr>
        <w:pStyle w:val="ListParagraph"/>
        <w:rPr>
          <w:b/>
          <w:bCs/>
        </w:rPr>
      </w:pPr>
      <w:r>
        <w:rPr>
          <w:noProof/>
        </w:rPr>
        <w:drawing>
          <wp:inline distT="0" distB="0" distL="0" distR="0" wp14:anchorId="215D4BF7" wp14:editId="602DEC16">
            <wp:extent cx="5731510" cy="17373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737360"/>
                    </a:xfrm>
                    <a:prstGeom prst="rect">
                      <a:avLst/>
                    </a:prstGeom>
                  </pic:spPr>
                </pic:pic>
              </a:graphicData>
            </a:graphic>
          </wp:inline>
        </w:drawing>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lastRenderedPageBreak/>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t>Test with out of bounds data like negative numbers, Inject &lt;script&gt;aler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lastRenderedPageBreak/>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169F763E"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r w:rsidR="00670E9B">
        <w:t xml:space="preserve"> after the update form is auto filled or a user deletes an even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7FAE1E69" w:rsidR="006D196D" w:rsidRDefault="00564A6B" w:rsidP="00AA091E">
      <w:pPr>
        <w:ind w:firstLine="360"/>
      </w:pPr>
      <w:r>
        <w:t>V</w:t>
      </w:r>
      <w:r w:rsidR="006D196D">
        <w:t xml:space="preserve">alidation blocked the injection therefore no </w:t>
      </w:r>
      <w:r w:rsidR="008A0E91">
        <w:t>remedy</w:t>
      </w:r>
      <w:r w:rsidR="006D196D">
        <w:t xml:space="preserve"> </w:t>
      </w:r>
      <w:r w:rsidR="0049322A">
        <w:t xml:space="preserve">was </w:t>
      </w:r>
      <w:r w:rsidR="006D196D">
        <w:t>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895600"/>
                    </a:xfrm>
                    <a:prstGeom prst="rect">
                      <a:avLst/>
                    </a:prstGeom>
                  </pic:spPr>
                </pic:pic>
              </a:graphicData>
            </a:graphic>
          </wp:inline>
        </w:drawing>
      </w:r>
    </w:p>
    <w:sectPr w:rsidR="001C5C4F" w:rsidRPr="00295A67">
      <w:head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B898D" w14:textId="77777777" w:rsidR="004A797C" w:rsidRDefault="004A797C" w:rsidP="001179BF">
      <w:pPr>
        <w:spacing w:after="0" w:line="240" w:lineRule="auto"/>
      </w:pPr>
      <w:r>
        <w:separator/>
      </w:r>
    </w:p>
  </w:endnote>
  <w:endnote w:type="continuationSeparator" w:id="0">
    <w:p w14:paraId="533EF98D" w14:textId="77777777" w:rsidR="004A797C" w:rsidRDefault="004A797C"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4D606" w14:textId="77777777" w:rsidR="004A797C" w:rsidRDefault="004A797C" w:rsidP="001179BF">
      <w:pPr>
        <w:spacing w:after="0" w:line="240" w:lineRule="auto"/>
      </w:pPr>
      <w:r>
        <w:separator/>
      </w:r>
    </w:p>
  </w:footnote>
  <w:footnote w:type="continuationSeparator" w:id="0">
    <w:p w14:paraId="301CB8F8" w14:textId="77777777" w:rsidR="004A797C" w:rsidRDefault="004A797C"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rgUATyMAsCwAAAA="/>
  </w:docVars>
  <w:rsids>
    <w:rsidRoot w:val="000900BF"/>
    <w:rsid w:val="000058A9"/>
    <w:rsid w:val="0001439F"/>
    <w:rsid w:val="0004397B"/>
    <w:rsid w:val="00065E0D"/>
    <w:rsid w:val="00075C40"/>
    <w:rsid w:val="000802F6"/>
    <w:rsid w:val="000900BF"/>
    <w:rsid w:val="00090525"/>
    <w:rsid w:val="000B31F1"/>
    <w:rsid w:val="000C5180"/>
    <w:rsid w:val="000D264E"/>
    <w:rsid w:val="000F143A"/>
    <w:rsid w:val="0011048D"/>
    <w:rsid w:val="001179BF"/>
    <w:rsid w:val="00135162"/>
    <w:rsid w:val="001455B4"/>
    <w:rsid w:val="001573E7"/>
    <w:rsid w:val="001848F1"/>
    <w:rsid w:val="001938AD"/>
    <w:rsid w:val="001A1B95"/>
    <w:rsid w:val="001C33B0"/>
    <w:rsid w:val="001C5C4F"/>
    <w:rsid w:val="001D4CE1"/>
    <w:rsid w:val="001E7F80"/>
    <w:rsid w:val="001F4929"/>
    <w:rsid w:val="001F63A0"/>
    <w:rsid w:val="00231B52"/>
    <w:rsid w:val="002862E4"/>
    <w:rsid w:val="0028666F"/>
    <w:rsid w:val="00291A33"/>
    <w:rsid w:val="0029298E"/>
    <w:rsid w:val="00295A67"/>
    <w:rsid w:val="002D4769"/>
    <w:rsid w:val="002E3B9D"/>
    <w:rsid w:val="003148BA"/>
    <w:rsid w:val="00362D4B"/>
    <w:rsid w:val="00387FF5"/>
    <w:rsid w:val="00391997"/>
    <w:rsid w:val="003A051F"/>
    <w:rsid w:val="003B4B03"/>
    <w:rsid w:val="003D2F31"/>
    <w:rsid w:val="003D6264"/>
    <w:rsid w:val="003F631C"/>
    <w:rsid w:val="00405D87"/>
    <w:rsid w:val="00417911"/>
    <w:rsid w:val="0046328D"/>
    <w:rsid w:val="00463D01"/>
    <w:rsid w:val="00486B8B"/>
    <w:rsid w:val="0049322A"/>
    <w:rsid w:val="004A797C"/>
    <w:rsid w:val="004B3577"/>
    <w:rsid w:val="004E4133"/>
    <w:rsid w:val="004F05F8"/>
    <w:rsid w:val="00501239"/>
    <w:rsid w:val="00514AA6"/>
    <w:rsid w:val="0051653B"/>
    <w:rsid w:val="005222DB"/>
    <w:rsid w:val="00564A6B"/>
    <w:rsid w:val="00565675"/>
    <w:rsid w:val="00575888"/>
    <w:rsid w:val="005A00D7"/>
    <w:rsid w:val="005C576E"/>
    <w:rsid w:val="005E516F"/>
    <w:rsid w:val="00621903"/>
    <w:rsid w:val="00644582"/>
    <w:rsid w:val="00645CB3"/>
    <w:rsid w:val="00656018"/>
    <w:rsid w:val="0066659F"/>
    <w:rsid w:val="00670E9B"/>
    <w:rsid w:val="006770E7"/>
    <w:rsid w:val="00685544"/>
    <w:rsid w:val="00697DF2"/>
    <w:rsid w:val="006A461D"/>
    <w:rsid w:val="006B4C7D"/>
    <w:rsid w:val="006C0FF7"/>
    <w:rsid w:val="006D196D"/>
    <w:rsid w:val="006D32AD"/>
    <w:rsid w:val="00701B3D"/>
    <w:rsid w:val="00734844"/>
    <w:rsid w:val="007519C7"/>
    <w:rsid w:val="00761874"/>
    <w:rsid w:val="00765B62"/>
    <w:rsid w:val="00772A1D"/>
    <w:rsid w:val="00783D8D"/>
    <w:rsid w:val="007A3347"/>
    <w:rsid w:val="007B4CFD"/>
    <w:rsid w:val="007C550B"/>
    <w:rsid w:val="007E051C"/>
    <w:rsid w:val="007F4380"/>
    <w:rsid w:val="007F4BE6"/>
    <w:rsid w:val="00807E69"/>
    <w:rsid w:val="0081553D"/>
    <w:rsid w:val="00823600"/>
    <w:rsid w:val="008704D4"/>
    <w:rsid w:val="008A0E91"/>
    <w:rsid w:val="008D4C05"/>
    <w:rsid w:val="009220B2"/>
    <w:rsid w:val="00955AAA"/>
    <w:rsid w:val="00956E20"/>
    <w:rsid w:val="009673E2"/>
    <w:rsid w:val="0098429D"/>
    <w:rsid w:val="0098676B"/>
    <w:rsid w:val="00991611"/>
    <w:rsid w:val="009939A7"/>
    <w:rsid w:val="00995558"/>
    <w:rsid w:val="009B310C"/>
    <w:rsid w:val="009B3377"/>
    <w:rsid w:val="009C2878"/>
    <w:rsid w:val="009C7ECA"/>
    <w:rsid w:val="009E2517"/>
    <w:rsid w:val="009F0785"/>
    <w:rsid w:val="00A04E85"/>
    <w:rsid w:val="00A11E93"/>
    <w:rsid w:val="00A45F6B"/>
    <w:rsid w:val="00A726B5"/>
    <w:rsid w:val="00A7703E"/>
    <w:rsid w:val="00AA091E"/>
    <w:rsid w:val="00AC7E47"/>
    <w:rsid w:val="00AD3CDA"/>
    <w:rsid w:val="00AE4830"/>
    <w:rsid w:val="00B04B54"/>
    <w:rsid w:val="00B36977"/>
    <w:rsid w:val="00B42FE2"/>
    <w:rsid w:val="00B55242"/>
    <w:rsid w:val="00B57E42"/>
    <w:rsid w:val="00B61890"/>
    <w:rsid w:val="00B924CE"/>
    <w:rsid w:val="00BB479B"/>
    <w:rsid w:val="00BB5371"/>
    <w:rsid w:val="00BC3A3D"/>
    <w:rsid w:val="00BD304A"/>
    <w:rsid w:val="00C00271"/>
    <w:rsid w:val="00C15C3B"/>
    <w:rsid w:val="00C17663"/>
    <w:rsid w:val="00C4771F"/>
    <w:rsid w:val="00C50E53"/>
    <w:rsid w:val="00CA29B7"/>
    <w:rsid w:val="00CB0D68"/>
    <w:rsid w:val="00CB1587"/>
    <w:rsid w:val="00CC735C"/>
    <w:rsid w:val="00CD2D1D"/>
    <w:rsid w:val="00CD41B8"/>
    <w:rsid w:val="00CD6979"/>
    <w:rsid w:val="00CE2584"/>
    <w:rsid w:val="00CE52D1"/>
    <w:rsid w:val="00CF6DBF"/>
    <w:rsid w:val="00D1743B"/>
    <w:rsid w:val="00D27959"/>
    <w:rsid w:val="00D4414A"/>
    <w:rsid w:val="00D50C27"/>
    <w:rsid w:val="00D52A4D"/>
    <w:rsid w:val="00D55B38"/>
    <w:rsid w:val="00D640A3"/>
    <w:rsid w:val="00D70515"/>
    <w:rsid w:val="00D738A5"/>
    <w:rsid w:val="00D74E6A"/>
    <w:rsid w:val="00D762A5"/>
    <w:rsid w:val="00D821A7"/>
    <w:rsid w:val="00D82D24"/>
    <w:rsid w:val="00D9120A"/>
    <w:rsid w:val="00DB4A47"/>
    <w:rsid w:val="00DC1D0C"/>
    <w:rsid w:val="00DE1D7E"/>
    <w:rsid w:val="00DE36DA"/>
    <w:rsid w:val="00DF72AA"/>
    <w:rsid w:val="00E03935"/>
    <w:rsid w:val="00E11C73"/>
    <w:rsid w:val="00E1627A"/>
    <w:rsid w:val="00E2362B"/>
    <w:rsid w:val="00E34A5E"/>
    <w:rsid w:val="00E357D4"/>
    <w:rsid w:val="00E439A2"/>
    <w:rsid w:val="00E72BFC"/>
    <w:rsid w:val="00EA217D"/>
    <w:rsid w:val="00EB5662"/>
    <w:rsid w:val="00EC1F3E"/>
    <w:rsid w:val="00EC41B8"/>
    <w:rsid w:val="00EC714F"/>
    <w:rsid w:val="00ED4560"/>
    <w:rsid w:val="00F01F24"/>
    <w:rsid w:val="00F1028C"/>
    <w:rsid w:val="00F20595"/>
    <w:rsid w:val="00F20B79"/>
    <w:rsid w:val="00F33F79"/>
    <w:rsid w:val="00F45B1C"/>
    <w:rsid w:val="00F531EF"/>
    <w:rsid w:val="00F6719E"/>
    <w:rsid w:val="00F83D04"/>
    <w:rsid w:val="00FA0632"/>
    <w:rsid w:val="00FA1D0E"/>
    <w:rsid w:val="00FA29AE"/>
    <w:rsid w:val="00FA70CA"/>
    <w:rsid w:val="00FE4D59"/>
    <w:rsid w:val="00FF38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oriecini.com/" TargetMode="External"/><Relationship Id="rId13" Type="http://schemas.openxmlformats.org/officeDocument/2006/relationships/image" Target="media/image4.jpeg"/><Relationship Id="rId18" Type="http://schemas.openxmlformats.org/officeDocument/2006/relationships/hyperlink" Target="https://github.com/theavidcoder24/eventee2"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github.com/theavidcoder24/eventee2"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adminpanel.malloriecini.com/" TargetMode="External"/><Relationship Id="rId14" Type="http://schemas.openxmlformats.org/officeDocument/2006/relationships/image" Target="media/image5.jpg"/><Relationship Id="rId22" Type="http://schemas.openxmlformats.org/officeDocument/2006/relationships/image" Target="media/image11.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8F3A1-7BC4-446D-877E-2A5DADB21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0</Pages>
  <Words>829</Words>
  <Characters>473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 Cini</cp:lastModifiedBy>
  <cp:revision>190</cp:revision>
  <dcterms:created xsi:type="dcterms:W3CDTF">2020-11-30T13:56:00Z</dcterms:created>
  <dcterms:modified xsi:type="dcterms:W3CDTF">2021-06-06T01:20:00Z</dcterms:modified>
</cp:coreProperties>
</file>